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48F833B" w:rsidR="00F4525C" w:rsidRDefault="007158A8" w:rsidP="009B61E5">
          <w:pPr>
            <w:pStyle w:val="VCAADocumenttitle"/>
          </w:pPr>
          <w:r w:rsidRPr="007158A8">
            <w:t>Unit 1, Outcome 1 – Introduction and reflection on self</w:t>
          </w:r>
        </w:p>
      </w:sdtContent>
    </w:sdt>
    <w:tbl>
      <w:tblPr>
        <w:tblStyle w:val="TableGrid15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6"/>
        <w:gridCol w:w="1784"/>
        <w:gridCol w:w="1784"/>
        <w:gridCol w:w="1785"/>
        <w:gridCol w:w="1833"/>
        <w:gridCol w:w="1834"/>
        <w:gridCol w:w="1834"/>
        <w:gridCol w:w="1833"/>
        <w:gridCol w:w="1834"/>
        <w:gridCol w:w="1834"/>
        <w:gridCol w:w="1505"/>
        <w:gridCol w:w="1505"/>
        <w:gridCol w:w="1505"/>
      </w:tblGrid>
      <w:tr w:rsidR="007158A8" w:rsidRPr="007158A8" w14:paraId="3E84441B" w14:textId="77777777" w:rsidTr="00346E2B">
        <w:trPr>
          <w:cantSplit/>
          <w:trHeight w:val="112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0418C46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7158A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5DAF16B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2107810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7 or more reputable sources to collect information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ED26B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nd describes personal identity and emotional intelligence, including all contexts discussed (education, employment, social, family, online)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F2C6B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throughout the entire presentatio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FBD657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 answer all class questions with explanation and elaboration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E9848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8E1F2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34D515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an understanding of multiple interpersonal skills during role-play/performance/activity whereby audience can identify all of the correct interpersonal skills given by teacher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3739D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7 or more reputable sources to collect information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B3043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dentifies and describes more than</w:t>
            </w:r>
          </w:p>
          <w:p w14:paraId="03B659C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5 strengths and 5 blocker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59FC57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tries are of high quality consisting of personal reflections based on a minimum of 5 strengths and 5 blockers, including 5 interpersonal skills discussed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5D66743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more than 3 peers by adding at least 3 strengths to each peer’s poster</w:t>
            </w:r>
          </w:p>
        </w:tc>
      </w:tr>
      <w:tr w:rsidR="007158A8" w:rsidRPr="007158A8" w14:paraId="4FA063B9" w14:textId="77777777" w:rsidTr="00346E2B">
        <w:trPr>
          <w:cantSplit/>
          <w:trHeight w:val="39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335A482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6BF5143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3415B86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51393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work in a logical order with a clear beginning, middle and end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0BCF7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e key points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6B23BB3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8 examples, facts, and/or statistics to support conclusions/ideas with evidence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D1E76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’s understanding and knowledge of topic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A80E2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3133A19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ble to compare a ‘good vs bad’ (strengths/ blockers) representation of the all interpersonal skills given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CA28B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151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A89DE8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of the interpersonal skills discussed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162AFB9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personal reflection to real life, identifying key influences of all strengths and blockers listed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0A03D21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56B448F8" w14:textId="77777777" w:rsidTr="00346E2B">
        <w:trPr>
          <w:cantSplit/>
          <w:trHeight w:val="37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71E8B18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9CAFE3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B8796C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AFB0A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considerable accuracy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199DA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47C23AE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59A57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2D133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4746975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28EE0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403AF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2E22E70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0C05D47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5FA54F0E" w14:textId="77777777" w:rsidTr="00346E2B">
        <w:trPr>
          <w:cantSplit/>
          <w:trHeight w:val="39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D604256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50DDBAD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65552BD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dependently</w:t>
            </w:r>
            <w:r w:rsidRPr="007158A8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selects two appropriate people of significance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7F7BE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between 500–600 words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C0E12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0A8A4A4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50F0C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31810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782F735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more leadership than teamwork skills during the planning and performance of the role-play/ performance / 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69626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dependently</w:t>
            </w:r>
            <w:r w:rsidRPr="007158A8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adds extra interpersonal skills to research</w:t>
            </w: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F08BB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5F2DC3B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velops more than 5 strategies/ goals for future growth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79B9956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105DFBE2" w14:textId="77777777" w:rsidTr="00346E2B">
        <w:trPr>
          <w:cantSplit/>
          <w:trHeight w:val="21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3D6C698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18D8E6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6E9C254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74F39A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strategies to develop and apply metacognitive skill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62ED1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F2D90B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14EF9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838D93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37F1C68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5A3F2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3481C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0F643A6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1321BD0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532F9B2C" w14:textId="77777777" w:rsidTr="00346E2B">
        <w:trPr>
          <w:cantSplit/>
          <w:trHeight w:val="94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094B904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158A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648A6C7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2D713E1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5 or more reputable sources to collect information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69057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nd describes personal identity and emotional intelligence, including at least 2 of the contexts discussed (education, employment, social, family, online)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403E77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st of the time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74D3D1D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 answer all class questions with explanations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2515F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C98DD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595224A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an understanding of interpersonal skill during role-play/performance/activity whereby audience can identify the correct interpersonal skill given by teacher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53F39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5 or more reputable sources to collect information</w:t>
            </w:r>
          </w:p>
        </w:tc>
        <w:tc>
          <w:tcPr>
            <w:tcW w:w="151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B44C5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dentifies and describes at least</w:t>
            </w:r>
          </w:p>
          <w:p w14:paraId="29E225D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5 strengths and 5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63D34AD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tries are of high quality consisting of personal reflections based on a minimum of 5 strengths and 5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3BEB768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at least 3 peers by adding at least 3 strengths to each peer’s poster</w:t>
            </w:r>
          </w:p>
        </w:tc>
      </w:tr>
      <w:tr w:rsidR="007158A8" w:rsidRPr="007158A8" w14:paraId="734A1088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460B74E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6D6520B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5BA6316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C30E1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3 strategies to develop and apply metacognitive skill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0187D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6CC50F0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DD99A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5C184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461CEEC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013A1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1F1AA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D4DD09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6D47B72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1D367698" w14:textId="77777777" w:rsidTr="00346E2B">
        <w:trPr>
          <w:cantSplit/>
          <w:trHeight w:val="41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B69289D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C480EF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4371E96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14C51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work in a logical order with a clear beginning, middle and end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D958D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volume and tone to interest audience and emphasise key points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4C333D3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examples, facts, and/or statistics to support conclusions/ideas with evidence</w:t>
            </w: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C0A83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02577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4AE34CD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bility to compare a ‘good vs bad’ (strengths/blockers) representation of the interpersonal skill given</w:t>
            </w: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08E78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A6B15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7AEEDA4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personal reflection to real life, identifying key influences of all strengths and blockers listed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839D1E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6EE8571E" w14:textId="77777777" w:rsidTr="00346E2B">
        <w:trPr>
          <w:cantSplit/>
          <w:trHeight w:val="14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D70595E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6A21552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1BCD53A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0ED8E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with reasonable accuracy.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A3E85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161523F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11130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13765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BAED08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8383D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66C2E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5D4FD71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5AFB1F3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21065C37" w14:textId="77777777" w:rsidTr="00346E2B">
        <w:trPr>
          <w:cantSplit/>
          <w:trHeight w:val="111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262FC34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A723CB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5B9032E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dependently</w:t>
            </w:r>
            <w:r w:rsidRPr="007158A8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selects an appropriate person of significance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5FE0D3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between 300–500 words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4D67B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3A8FEF6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E0372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awareness of most point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B0D33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2CA3F57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during the planning and performance of the role-play/performance/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0BD1A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151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77F40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includes at least 3 of the interpersonal skills discussed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25DA698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velops at least 5 strategies/ goals for future growth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470EE22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15209FF0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0C7B5B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55E50F9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F93591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CE77C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more than 5 pictures that are annotated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D65A7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B58ADF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17B64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B9775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12236C5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00207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EB684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90C31D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23E14BA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71BBFDCC" w14:textId="77777777" w:rsidTr="00346E2B">
        <w:trPr>
          <w:cantSplit/>
          <w:trHeight w:val="14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FA4723C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158A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lastRenderedPageBreak/>
              <w:t>Satisfactory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02BF3C8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7D8264A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or more reputable sources to collect information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5D4C4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nd describes personal identity and emotional intelligence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44A50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607ABCF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 answer most class questions with ease, without elaboration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B0A3B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few or mixed feelings about the topic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8504E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081A344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an understanding of interpersonal skill during role-play/ performance/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54C5F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or more reputable sources to collect information</w:t>
            </w:r>
          </w:p>
        </w:tc>
        <w:tc>
          <w:tcPr>
            <w:tcW w:w="151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3B485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dentifies at least</w:t>
            </w:r>
          </w:p>
          <w:p w14:paraId="2053AAB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3 strengths and 3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44CA133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tries consist of personal reflections based on a minimum of 3 strengths and 3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174FF6C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at least 1 peer by adding 3 strengths to peer’s poster</w:t>
            </w:r>
          </w:p>
        </w:tc>
      </w:tr>
      <w:tr w:rsidR="007158A8" w:rsidRPr="007158A8" w14:paraId="5DF96E8E" w14:textId="77777777" w:rsidTr="00346E2B">
        <w:trPr>
          <w:cantSplit/>
          <w:trHeight w:val="29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4046774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801C02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635916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17F23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1 strategy to develop and apply metacognitive skill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1B3DAA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BD74A9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55AFF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4B7AA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9AD4B3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2C0C3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DDAED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7F8A2B0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72A2789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2B6969B0" w14:textId="77777777" w:rsidTr="00346E2B">
        <w:trPr>
          <w:cantSplit/>
          <w:trHeight w:val="2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51329DB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B39A27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3D1A2B8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05EA9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information so it makes sense, using headings and subheading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063E7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0096FBE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4A87E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4BE76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3BFA55B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B6C61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D92E5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21D3102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personal reflection to real life, identifying key influences of all strengths or blockers listed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920690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138E1D27" w14:textId="77777777" w:rsidTr="00346E2B">
        <w:trPr>
          <w:cantSplit/>
          <w:trHeight w:val="9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608575D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90C36C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349DEEF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E4896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used sufficiently clearly for the meaning to be understood.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7876A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0B6BF78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02AA6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4F7D5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6988699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47B0C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55A3D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E7BA8B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2903D84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646A2346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E011B76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1B8763D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340E377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730D4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between 100-200 words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8D11AF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0905064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2 examples, facts, and/or statistics to support conclusions/ideas with evidence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CD6A7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knowledge of some point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7B21D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25CD11B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teamwork skills during the planning and performance of the role-play/performance/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2C60B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86DC7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2CC3A8F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velops at least 3 strategies/ goals for future growth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6936551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4EB49CC0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6D813D0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3A7CF52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66D64DF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7999F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3 pictures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13F95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13512DF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5D086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818A06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33CD62D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565F8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9C5E9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56E5B3C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452F9D5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45A2EAD1" w14:textId="77777777" w:rsidTr="00346E2B">
        <w:trPr>
          <w:cantSplit/>
          <w:trHeight w:val="11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1EE52C9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158A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2EEAA51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7ACD16E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reputable source to collect information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F5D80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personal identity and emotional intelligence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A6D01C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42E9C71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88C11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6528A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1DD4CA6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teamwork skills during the planning and performance of the role-play/performance/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65E5C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reputable source to collect information</w:t>
            </w:r>
          </w:p>
        </w:tc>
        <w:tc>
          <w:tcPr>
            <w:tcW w:w="151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2CCFA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dentifies at least</w:t>
            </w:r>
          </w:p>
          <w:p w14:paraId="3126CA4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2 strengths and/or 2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382BD26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tries consist of personal reflections based on a minimum of 2 strengths and/or 2 blockers</w:t>
            </w: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0433788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at least 1 peer by adding 2 strengths to peer’s poster, with teacher intervention</w:t>
            </w:r>
          </w:p>
        </w:tc>
      </w:tr>
      <w:tr w:rsidR="007158A8" w:rsidRPr="007158A8" w14:paraId="02C25D9A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6173ABB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1434D38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9A2BED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80738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1 strategy for self-improvement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DC128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2C07A4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1F9B2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91260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6B6DA19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DD8BD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4A19A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6AC7337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770E82F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5156CF28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58D8EC5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52AB13C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0821AB2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AFE16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ctures information so it makes sense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678F1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BE8B77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D47D0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CDFD3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1478083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E0DD2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912EE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48C253C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6214C1A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4AFC180B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A560C0C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2218EC0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 w:val="restart"/>
            <w:shd w:val="clear" w:color="auto" w:fill="auto"/>
            <w:vAlign w:val="center"/>
          </w:tcPr>
          <w:p w14:paraId="3123567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B97E4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ing, punctuation and grammar sufficient for the meaning to be understood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2E629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04889A1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3 pictures related to content in presentation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8D15F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’s understanding of knowledge of topic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91616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4651913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minimal teamwork skills during the planning or performance of the role-play/performance/activity</w:t>
            </w:r>
          </w:p>
        </w:tc>
        <w:tc>
          <w:tcPr>
            <w:tcW w:w="184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3DCA8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901A3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 w:val="restart"/>
            <w:shd w:val="clear" w:color="auto" w:fill="auto"/>
            <w:vAlign w:val="center"/>
          </w:tcPr>
          <w:p w14:paraId="4E4AF3D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tries consist of personal reflections based on a minimum of 1 strength and/or 1 blocker</w:t>
            </w: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2C7977F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18DE7D57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4334B9E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7EE8BC4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418B950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E13863" w14:textId="77777777" w:rsidR="007158A8" w:rsidRPr="007158A8" w:rsidRDefault="007158A8" w:rsidP="007158A8">
            <w:pPr>
              <w:ind w:left="22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t least one paragraph or equivalent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3CF7B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EF7374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11D51F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29F72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44FC6F5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48F97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197D47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78BE27C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208DBA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343E6C84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A7B41E2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559B355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vMerge/>
            <w:shd w:val="clear" w:color="auto" w:fill="auto"/>
            <w:vAlign w:val="center"/>
          </w:tcPr>
          <w:p w14:paraId="3E5969C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3C9D3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1 picture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68F6B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44CE98B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C6499A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02629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248D76A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20CB94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2DD5B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026D2C1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12" w:type="dxa"/>
            <w:vMerge/>
            <w:shd w:val="clear" w:color="auto" w:fill="auto"/>
            <w:vAlign w:val="center"/>
          </w:tcPr>
          <w:p w14:paraId="3141614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7158A8" w:rsidRPr="007158A8" w14:paraId="2E77C88F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9D5CE81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94" w:type="dxa"/>
            <w:shd w:val="clear" w:color="auto" w:fill="auto"/>
            <w:vAlign w:val="center"/>
          </w:tcPr>
          <w:p w14:paraId="7A6020C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54D72E9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223F4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E24F06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EFE76E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24D1C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900F1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FA0AD3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22F7F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8FB3D9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DF33BA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743C8B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7158A8" w:rsidRPr="007158A8" w14:paraId="52578C24" w14:textId="77777777" w:rsidTr="00346E2B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455D2A4" w14:textId="77777777" w:rsidR="007158A8" w:rsidRPr="007158A8" w:rsidRDefault="007158A8" w:rsidP="007158A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7158A8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2B7EBC5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</w:t>
            </w:r>
          </w:p>
        </w:tc>
        <w:tc>
          <w:tcPr>
            <w:tcW w:w="1794" w:type="dxa"/>
            <w:shd w:val="clear" w:color="auto" w:fill="auto"/>
            <w:vAlign w:val="center"/>
          </w:tcPr>
          <w:p w14:paraId="380D0D02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</w:t>
            </w:r>
          </w:p>
        </w:tc>
        <w:tc>
          <w:tcPr>
            <w:tcW w:w="179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B8DBAB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25 Facts about me assignment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D01613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EEBA067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organisation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7596E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2A6BE4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79D31C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ole-play/ performance/activity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A4A56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69234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ster of self (strengths and blockers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B7C0920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(strengths/ blockers, strategies/goals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0770DC1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er participation</w:t>
            </w:r>
          </w:p>
        </w:tc>
      </w:tr>
      <w:tr w:rsidR="007158A8" w:rsidRPr="007158A8" w14:paraId="508CC942" w14:textId="77777777" w:rsidTr="00346E2B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03A8118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382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B62B35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552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4A47A0E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 – Presentation</w:t>
            </w:r>
          </w:p>
        </w:tc>
        <w:tc>
          <w:tcPr>
            <w:tcW w:w="552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4EB30D8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BDAC6D" w14:textId="77777777" w:rsidR="007158A8" w:rsidRPr="007158A8" w:rsidRDefault="007158A8" w:rsidP="007158A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158A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A93116D" w:rsidR="00A922F4" w:rsidRPr="00D86DE4" w:rsidRDefault="007158A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1 – Introduction and reflection on self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D2159"/>
    <w:rsid w:val="006F787C"/>
    <w:rsid w:val="00702636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AF619-5A52-4011-A172-A091BEB50500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2</Words>
  <Characters>713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1 – Introduction and reflection on self</dc:title>
  <dc:creator>Derek Tolan</dc:creator>
  <cp:lastModifiedBy>Thomas Heeren</cp:lastModifiedBy>
  <cp:revision>2</cp:revision>
  <cp:lastPrinted>2015-05-15T02:36:00Z</cp:lastPrinted>
  <dcterms:created xsi:type="dcterms:W3CDTF">2022-04-20T02:23:00Z</dcterms:created>
  <dcterms:modified xsi:type="dcterms:W3CDTF">2022-04-20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